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0</m:t>
              </m:r>
              <m:r>
                <m:t>(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528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47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  <m:r>
                <m:t>)</m:t>
              </m:r>
              <m: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4040</m:t>
              </m:r>
              <m:r>
                <m:t>(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0.881</m:t>
              </m:r>
              <m:r>
                <m:rPr>
                  <m:sty m:val="p"/>
                </m:rPr>
                <m:t> or 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0.881</m:t>
              </m:r>
              <m:r>
                <m:t>)</m:t>
              </m:r>
              <m:r>
                <m:t>=</m:t>
              </m:r>
              <m:r>
                <m:t>0.378</m:t>
              </m:r>
            </m:oMath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834f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dcterms:created xsi:type="dcterms:W3CDTF">2016-11-04T20:38:05Z</dcterms:created>
  <dcterms:modified xsi:type="dcterms:W3CDTF">2016-11-04T20:38:05Z</dcterms:modified>
</cp:coreProperties>
</file>